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58B0" w:rsidRPr="00F43484" w:rsidRDefault="000158B0" w:rsidP="000158B0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b/>
          <w:bCs/>
          <w:color w:val="262626"/>
          <w:sz w:val="54"/>
          <w:szCs w:val="54"/>
        </w:rPr>
      </w:pPr>
    </w:p>
    <w:p w:rsidR="000158B0" w:rsidRPr="00F43484" w:rsidRDefault="000158B0" w:rsidP="000158B0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b/>
          <w:bCs/>
          <w:color w:val="262626"/>
          <w:sz w:val="54"/>
          <w:szCs w:val="54"/>
        </w:rPr>
      </w:pPr>
    </w:p>
    <w:p w:rsidR="000158B0" w:rsidRPr="00F43484" w:rsidRDefault="000158B0" w:rsidP="000158B0">
      <w:pPr>
        <w:shd w:val="clear" w:color="auto" w:fill="FFFFFF"/>
        <w:spacing w:after="0" w:line="240" w:lineRule="auto"/>
        <w:jc w:val="center"/>
        <w:outlineLvl w:val="1"/>
        <w:rPr>
          <w:rFonts w:ascii="Lato" w:eastAsia="Times New Roman" w:hAnsi="Lato" w:cs="Helvetica"/>
          <w:b/>
          <w:bCs/>
          <w:color w:val="262626"/>
          <w:sz w:val="54"/>
          <w:szCs w:val="54"/>
        </w:rPr>
      </w:pPr>
      <w:r w:rsidRPr="00F43484">
        <w:rPr>
          <w:rFonts w:ascii="Lato" w:eastAsia="Times New Roman" w:hAnsi="Lato" w:cs="Helvetica"/>
          <w:b/>
          <w:bCs/>
          <w:color w:val="262626"/>
          <w:sz w:val="54"/>
          <w:szCs w:val="54"/>
        </w:rPr>
        <w:t>Acceptance Email</w:t>
      </w:r>
    </w:p>
    <w:p w:rsidR="000158B0" w:rsidRPr="00F43484" w:rsidRDefault="000158B0" w:rsidP="000158B0">
      <w:pPr>
        <w:shd w:val="clear" w:color="auto" w:fill="FFFFFF"/>
        <w:spacing w:after="0" w:line="240" w:lineRule="auto"/>
        <w:jc w:val="center"/>
        <w:outlineLvl w:val="1"/>
        <w:rPr>
          <w:rFonts w:ascii="Lato" w:eastAsia="Times New Roman" w:hAnsi="Lato" w:cs="Helvetica"/>
          <w:b/>
          <w:bCs/>
          <w:color w:val="262626"/>
          <w:sz w:val="54"/>
          <w:szCs w:val="54"/>
        </w:rPr>
      </w:pPr>
    </w:p>
    <w:p w:rsidR="000158B0" w:rsidRPr="00F43484" w:rsidRDefault="000158B0" w:rsidP="000158B0">
      <w:pPr>
        <w:shd w:val="clear" w:color="auto" w:fill="FFFFFF"/>
        <w:spacing w:after="0" w:line="240" w:lineRule="auto"/>
        <w:jc w:val="center"/>
        <w:outlineLvl w:val="1"/>
        <w:rPr>
          <w:rFonts w:ascii="Lato" w:eastAsia="Times New Roman" w:hAnsi="Lato" w:cs="Helvetica"/>
          <w:b/>
          <w:bCs/>
          <w:color w:val="262626"/>
          <w:sz w:val="54"/>
          <w:szCs w:val="54"/>
        </w:rPr>
      </w:pPr>
      <w:bookmarkStart w:id="0" w:name="_GoBack"/>
      <w:bookmarkEnd w:id="0"/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Dear Ms. Jones: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I am pleased to inform you that I accept your offer of $____ per (month/week/hour) to work as a mechanical engineering co-op at XYZ Corporation. I will be available to report to work on Monday, August XX, 20XX. Please let me know if I need to take further steps to finalize our plans. 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I appreciate having the opportunity to join your team of student employees and look forward to a successful [fall] co-op assignment. 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Regards,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[Name]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 </w:t>
      </w:r>
    </w:p>
    <w:p w:rsidR="000158B0" w:rsidRPr="00F43484" w:rsidRDefault="000158B0" w:rsidP="000158B0">
      <w:pPr>
        <w:shd w:val="clear" w:color="auto" w:fill="FFFFFF"/>
        <w:spacing w:after="0" w:line="240" w:lineRule="auto"/>
        <w:jc w:val="center"/>
        <w:outlineLvl w:val="1"/>
        <w:rPr>
          <w:rFonts w:ascii="Lato" w:eastAsia="Times New Roman" w:hAnsi="Lato" w:cs="Helvetica"/>
          <w:b/>
          <w:bCs/>
          <w:color w:val="262626"/>
          <w:sz w:val="54"/>
          <w:szCs w:val="54"/>
        </w:rPr>
      </w:pPr>
      <w:r w:rsidRPr="00F43484">
        <w:rPr>
          <w:rFonts w:ascii="Lato" w:eastAsia="Times New Roman" w:hAnsi="Lato" w:cs="Helvetica"/>
          <w:b/>
          <w:bCs/>
          <w:color w:val="262626"/>
          <w:sz w:val="54"/>
          <w:szCs w:val="54"/>
        </w:rPr>
        <w:t>Decline Email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Dear Mr. Jones: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Thank you for offering me the opportunity to co-op with [company name]. I appreciated the chance to meet with you and to learn more about your company.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Now that I have gone through the interview process, I have been able to clarify my career goals. Based on what I have learned about the various employers, I believe [company name] is not the best match for my skills and interests at this time. Please remove me from consideration for your current opportunity.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I appreciate your time and the information you have shared. Best wishes as you seek the best co-op for your needs.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Regards,</w:t>
      </w:r>
    </w:p>
    <w:p w:rsidR="000158B0" w:rsidRPr="00F43484" w:rsidRDefault="000158B0" w:rsidP="000158B0">
      <w:pPr>
        <w:shd w:val="clear" w:color="auto" w:fill="FFFFFF"/>
        <w:spacing w:before="120" w:after="240" w:line="240" w:lineRule="auto"/>
        <w:rPr>
          <w:rFonts w:ascii="Lato" w:eastAsia="Times New Roman" w:hAnsi="Lato" w:cs="Helvetica"/>
          <w:color w:val="262626"/>
          <w:spacing w:val="6"/>
          <w:sz w:val="24"/>
          <w:szCs w:val="24"/>
        </w:rPr>
      </w:pPr>
      <w:r w:rsidRPr="00F43484">
        <w:rPr>
          <w:rFonts w:ascii="Lato" w:eastAsia="Times New Roman" w:hAnsi="Lato" w:cs="Helvetica"/>
          <w:color w:val="262626"/>
          <w:spacing w:val="6"/>
          <w:sz w:val="24"/>
          <w:szCs w:val="24"/>
        </w:rPr>
        <w:t>[Name]</w:t>
      </w:r>
    </w:p>
    <w:p w:rsidR="00CE3DEB" w:rsidRPr="00F43484" w:rsidRDefault="00CE3DEB">
      <w:pPr>
        <w:rPr>
          <w:rFonts w:ascii="Lato" w:hAnsi="Lato"/>
        </w:rPr>
      </w:pPr>
    </w:p>
    <w:sectPr w:rsidR="00CE3DEB" w:rsidRPr="00F43484" w:rsidSect="007C39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U1NLM3NzI3MLCyUdpeDU4uLM/DyQAsNaAAihQDEsAAAA"/>
  </w:docVars>
  <w:rsids>
    <w:rsidRoot w:val="000158B0"/>
    <w:rsid w:val="000158B0"/>
    <w:rsid w:val="007C393D"/>
    <w:rsid w:val="00CE3DEB"/>
    <w:rsid w:val="00F434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93D"/>
  </w:style>
  <w:style w:type="paragraph" w:styleId="Heading2">
    <w:name w:val="heading 2"/>
    <w:basedOn w:val="Normal"/>
    <w:link w:val="Heading2Char"/>
    <w:uiPriority w:val="9"/>
    <w:qFormat/>
    <w:rsid w:val="000158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158B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158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52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6T05:30:00Z</dcterms:created>
  <dcterms:modified xsi:type="dcterms:W3CDTF">2021-01-19T18:29:00Z</dcterms:modified>
</cp:coreProperties>
</file>